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74127" w:rsidRDefault="00E42E6F" w:rsidP="00F6238A">
      <w:pPr>
        <w:pStyle w:val="Heading1"/>
        <w:jc w:val="center"/>
      </w:pPr>
      <w:r>
        <w:t xml:space="preserve">Implementation of basic </w:t>
      </w:r>
      <w:r w:rsidR="005D26AB">
        <w:t>spell</w:t>
      </w:r>
      <w:r w:rsidR="00E02D56" w:rsidRPr="00E02D56">
        <w:rPr>
          <w:noProof/>
        </w:rPr>
        <w:t xml:space="preserve"> </w:t>
      </w:r>
      <w:r w:rsidRPr="00E02D56">
        <w:rPr>
          <w:noProof/>
        </w:rPr>
        <w:t>suggester</w:t>
      </w:r>
      <w:r w:rsidR="00E02D56">
        <w:rPr>
          <w:noProof/>
        </w:rPr>
        <w:t xml:space="preserve"> </w:t>
      </w:r>
      <w:r>
        <w:t>like Google’s “Did you mean?”</w:t>
      </w:r>
    </w:p>
    <w:p w:rsidR="007731A5" w:rsidRDefault="007731A5">
      <w:r w:rsidRPr="002A0B40">
        <w:rPr>
          <w:b/>
        </w:rPr>
        <w:t>Introduction</w:t>
      </w:r>
      <w:r>
        <w:t>:</w:t>
      </w:r>
    </w:p>
    <w:p w:rsidR="007731A5" w:rsidRDefault="007731A5">
      <w:r>
        <w:t xml:space="preserve">“Search” has become an implicit part of any web application. There are many packages, </w:t>
      </w:r>
      <w:r w:rsidR="00E046C3">
        <w:t xml:space="preserve">libraries, </w:t>
      </w:r>
      <w:r>
        <w:t>software and extensions out there which help implementing a functional</w:t>
      </w:r>
      <w:r w:rsidR="00546AD4">
        <w:t xml:space="preserve"> and</w:t>
      </w:r>
      <w:r>
        <w:t xml:space="preserve"> custom search engine for our web application. However, only </w:t>
      </w:r>
      <w:r w:rsidR="00E02D56">
        <w:t xml:space="preserve">a </w:t>
      </w:r>
      <w:r w:rsidRPr="00E02D56">
        <w:rPr>
          <w:noProof/>
        </w:rPr>
        <w:t>few</w:t>
      </w:r>
      <w:r>
        <w:t xml:space="preserve"> of those are really intelligent en</w:t>
      </w:r>
      <w:r w:rsidR="005D26AB">
        <w:t xml:space="preserve">ough to detect a wrong </w:t>
      </w:r>
      <w:r>
        <w:t xml:space="preserve">spelling and provide a probable suggestion. </w:t>
      </w:r>
    </w:p>
    <w:p w:rsidR="00930E49" w:rsidRDefault="00930E49">
      <w:r>
        <w:t>We definitely don’t want our visitors to leave our site just because of their misspelled search queries. Imagine a grocery e-commerce website which would not give a search suggest</w:t>
      </w:r>
      <w:r w:rsidR="00431FDE">
        <w:t>ion of “Onion” when queried “Ani</w:t>
      </w:r>
      <w:r>
        <w:t>on”, “</w:t>
      </w:r>
      <w:r w:rsidRPr="00E02D56">
        <w:rPr>
          <w:noProof/>
        </w:rPr>
        <w:t>Mayon</w:t>
      </w:r>
      <w:r w:rsidR="00E02D56">
        <w:rPr>
          <w:noProof/>
        </w:rPr>
        <w:t>nai</w:t>
      </w:r>
      <w:r w:rsidRPr="00E02D56">
        <w:rPr>
          <w:noProof/>
        </w:rPr>
        <w:t>se</w:t>
      </w:r>
      <w:r>
        <w:t>” when queried “</w:t>
      </w:r>
      <w:r w:rsidRPr="00E02D56">
        <w:rPr>
          <w:noProof/>
        </w:rPr>
        <w:t>Mayonis</w:t>
      </w:r>
      <w:r>
        <w:t>”, “ladies’ finger” when queried “</w:t>
      </w:r>
      <w:r w:rsidRPr="00E02D56">
        <w:rPr>
          <w:noProof/>
        </w:rPr>
        <w:t>lady</w:t>
      </w:r>
      <w:r w:rsidR="00E02D56" w:rsidRPr="00E02D56">
        <w:rPr>
          <w:noProof/>
        </w:rPr>
        <w:t>'</w:t>
      </w:r>
      <w:r w:rsidRPr="00E02D56">
        <w:rPr>
          <w:noProof/>
        </w:rPr>
        <w:t>s</w:t>
      </w:r>
      <w:r>
        <w:t xml:space="preserve"> finger” etc.</w:t>
      </w:r>
      <w:r w:rsidR="005D26AB">
        <w:t xml:space="preserve"> </w:t>
      </w:r>
    </w:p>
    <w:p w:rsidR="00A44118" w:rsidRDefault="005D26AB" w:rsidP="00207694">
      <w:r>
        <w:t xml:space="preserve">And this </w:t>
      </w:r>
      <w:r w:rsidRPr="00E02D56">
        <w:rPr>
          <w:noProof/>
        </w:rPr>
        <w:t>l</w:t>
      </w:r>
      <w:r w:rsidR="00ED5C3D" w:rsidRPr="00E02D56">
        <w:rPr>
          <w:noProof/>
        </w:rPr>
        <w:t>ead</w:t>
      </w:r>
      <w:r w:rsidR="00E02D56">
        <w:rPr>
          <w:noProof/>
        </w:rPr>
        <w:t>s</w:t>
      </w:r>
      <w:r w:rsidR="00ED5C3D">
        <w:t xml:space="preserve"> us to have a look on one of the </w:t>
      </w:r>
      <w:r w:rsidR="00E046C3" w:rsidRPr="00E02D56">
        <w:rPr>
          <w:noProof/>
        </w:rPr>
        <w:t>librar</w:t>
      </w:r>
      <w:r w:rsidR="00E02D56">
        <w:rPr>
          <w:noProof/>
        </w:rPr>
        <w:t>ies</w:t>
      </w:r>
      <w:r>
        <w:t xml:space="preserve"> that </w:t>
      </w:r>
      <w:r w:rsidRPr="00B44D93">
        <w:rPr>
          <w:noProof/>
        </w:rPr>
        <w:t>is</w:t>
      </w:r>
      <w:r>
        <w:t xml:space="preserve"> becoming incredibly handy to implement </w:t>
      </w:r>
      <w:r w:rsidR="00E046C3">
        <w:t xml:space="preserve">spell </w:t>
      </w:r>
      <w:r w:rsidR="00E046C3" w:rsidRPr="00B44D93">
        <w:rPr>
          <w:noProof/>
        </w:rPr>
        <w:t>suggester</w:t>
      </w:r>
      <w:r>
        <w:t xml:space="preserve"> in </w:t>
      </w:r>
      <w:r w:rsidR="00F20A9D">
        <w:t>web application and text editors</w:t>
      </w:r>
      <w:r>
        <w:t xml:space="preserve">. </w:t>
      </w:r>
      <w:r w:rsidR="00ED5C3D">
        <w:t xml:space="preserve">This library is officially used by various text editors including Libre Office, Open Office, Firefox, Chrome, </w:t>
      </w:r>
      <w:r w:rsidR="00ED5C3D" w:rsidRPr="00B44D93">
        <w:rPr>
          <w:noProof/>
        </w:rPr>
        <w:t>MacO</w:t>
      </w:r>
      <w:r w:rsidR="00B44D93">
        <w:rPr>
          <w:noProof/>
        </w:rPr>
        <w:t>S</w:t>
      </w:r>
      <w:r w:rsidR="00ED5C3D">
        <w:t xml:space="preserve">, and Opera etc. </w:t>
      </w:r>
      <w:r>
        <w:t>I am talking about ‘</w:t>
      </w:r>
      <w:r w:rsidR="00E046C3">
        <w:t>Hunspell’ library</w:t>
      </w:r>
      <w:r>
        <w:t>.</w:t>
      </w:r>
      <w:r w:rsidR="00E046C3">
        <w:t xml:space="preserve"> </w:t>
      </w:r>
      <w:r w:rsidR="00D145FD">
        <w:t xml:space="preserve"> </w:t>
      </w:r>
      <w:r w:rsidR="00B44D93">
        <w:t>T</w:t>
      </w:r>
      <w:r>
        <w:t>oday</w:t>
      </w:r>
      <w:r w:rsidR="001C671C">
        <w:t>, however,</w:t>
      </w:r>
      <w:r>
        <w:t xml:space="preserve"> we will just focus on how to get a basic spell </w:t>
      </w:r>
      <w:r w:rsidRPr="00B44D93">
        <w:rPr>
          <w:noProof/>
        </w:rPr>
        <w:t>suggester</w:t>
      </w:r>
      <w:r>
        <w:t xml:space="preserve"> like Google’s “Did you mean</w:t>
      </w:r>
      <w:r w:rsidR="00B44D93">
        <w:t>?” response using ‘</w:t>
      </w:r>
      <w:r w:rsidR="00B44D93" w:rsidRPr="009F4121">
        <w:rPr>
          <w:b/>
        </w:rPr>
        <w:t>NHunspell</w:t>
      </w:r>
      <w:r w:rsidR="00B44D93">
        <w:t xml:space="preserve"> library’</w:t>
      </w:r>
      <w:r w:rsidR="001C671C">
        <w:t>,</w:t>
      </w:r>
      <w:r w:rsidR="00B44D93">
        <w:t xml:space="preserve"> which is a Hunspell library for dot net</w:t>
      </w:r>
      <w:r w:rsidR="00FD5956">
        <w:t xml:space="preserve"> platform</w:t>
      </w:r>
      <w:r>
        <w:t>.</w:t>
      </w:r>
    </w:p>
    <w:p w:rsidR="002231E5" w:rsidRDefault="002231E5" w:rsidP="00207694">
      <w:r>
        <w:t xml:space="preserve">Basically, in the deepest abstraction, </w:t>
      </w:r>
      <w:r w:rsidR="00021EE2">
        <w:t>(N)</w:t>
      </w:r>
      <w:r>
        <w:t>Hunspell needs two files:</w:t>
      </w:r>
    </w:p>
    <w:p w:rsidR="002231E5" w:rsidRDefault="002231E5" w:rsidP="002231E5">
      <w:pPr>
        <w:pStyle w:val="ListParagraph"/>
        <w:numPr>
          <w:ilvl w:val="0"/>
          <w:numId w:val="1"/>
        </w:numPr>
      </w:pPr>
      <w:r>
        <w:t>Dictionary file (.dic)</w:t>
      </w:r>
    </w:p>
    <w:p w:rsidR="002231E5" w:rsidRDefault="002231E5" w:rsidP="002231E5">
      <w:pPr>
        <w:pStyle w:val="ListParagraph"/>
        <w:numPr>
          <w:ilvl w:val="0"/>
          <w:numId w:val="1"/>
        </w:numPr>
      </w:pPr>
      <w:r>
        <w:t>Affix file (.aff)</w:t>
      </w:r>
    </w:p>
    <w:p w:rsidR="002231E5" w:rsidRDefault="002231E5" w:rsidP="00207694"/>
    <w:p w:rsidR="002231E5" w:rsidRDefault="002231E5" w:rsidP="00207694">
      <w:r>
        <w:t>Dictionary file  (.dic) stores the set of valid and properly spelled words of any language which Hunspell uses for reference. Affix file (.aff) contains rules of getting proper and valid suggestion by assigning prefix or suffix to the input (</w:t>
      </w:r>
      <w:r w:rsidR="00E31DF9">
        <w:t xml:space="preserve">and </w:t>
      </w:r>
      <w:r>
        <w:t>potentially misspelled) word.</w:t>
      </w:r>
      <w:r w:rsidR="00FA2E99">
        <w:t xml:space="preserve"> </w:t>
      </w:r>
      <w:r>
        <w:t xml:space="preserve">So if you want to implement spell </w:t>
      </w:r>
      <w:r w:rsidRPr="0087248E">
        <w:rPr>
          <w:noProof/>
        </w:rPr>
        <w:t>suggester</w:t>
      </w:r>
      <w:r>
        <w:t xml:space="preserve"> for a standard language like English, you will get tons of dictionary (.dic) files an</w:t>
      </w:r>
      <w:r w:rsidR="00E31DF9">
        <w:t>d related (.aff) files online.</w:t>
      </w:r>
    </w:p>
    <w:p w:rsidR="009927C3" w:rsidRDefault="00E31DF9" w:rsidP="00207694">
      <w:r>
        <w:t>However, if you want Nhunspell to suggest you custom words (say a misspelled product name for a grocery store) it becomes</w:t>
      </w:r>
      <w:r w:rsidR="00207694">
        <w:t xml:space="preserve"> slightly complex because you have to teach Hunspell that </w:t>
      </w:r>
      <w:r w:rsidR="00207694">
        <w:rPr>
          <w:i/>
        </w:rPr>
        <w:t xml:space="preserve">this </w:t>
      </w:r>
      <w:r w:rsidR="00207694">
        <w:t xml:space="preserve"> is my </w:t>
      </w:r>
      <w:r>
        <w:t>‘</w:t>
      </w:r>
      <w:r>
        <w:rPr>
          <w:i/>
        </w:rPr>
        <w:t xml:space="preserve">custom’ </w:t>
      </w:r>
      <w:r w:rsidR="00207694">
        <w:t>language</w:t>
      </w:r>
      <w:r>
        <w:t xml:space="preserve"> </w:t>
      </w:r>
      <w:r w:rsidR="00207694">
        <w:t xml:space="preserve">and </w:t>
      </w:r>
      <w:r w:rsidR="00207694">
        <w:rPr>
          <w:i/>
        </w:rPr>
        <w:t xml:space="preserve">this </w:t>
      </w:r>
      <w:r w:rsidR="00207694">
        <w:t>is my dictionary</w:t>
      </w:r>
      <w:r>
        <w:t xml:space="preserve"> (with valid names and spelling of products),</w:t>
      </w:r>
      <w:r w:rsidR="00207694">
        <w:t xml:space="preserve"> and suggest me correct words using </w:t>
      </w:r>
      <w:r w:rsidR="00207694">
        <w:rPr>
          <w:i/>
        </w:rPr>
        <w:t xml:space="preserve">these </w:t>
      </w:r>
      <w:r>
        <w:t>rules (mentioned in custom affix file).</w:t>
      </w:r>
      <w:r w:rsidR="00021EE2">
        <w:t xml:space="preserve"> And this tutorial is exactly for this purpose. We will learn to use Nhunspell to implement a custom dictionary in a simple console application.</w:t>
      </w:r>
      <w:r w:rsidR="00FA0A13">
        <w:t xml:space="preserve"> The tutorial is very basic, so treat it as</w:t>
      </w:r>
      <w:r w:rsidR="00985A43">
        <w:t xml:space="preserve"> just</w:t>
      </w:r>
      <w:r w:rsidR="00FA0A13">
        <w:t xml:space="preserve"> your starting point.</w:t>
      </w:r>
    </w:p>
    <w:p w:rsidR="009927C3" w:rsidRPr="00207694" w:rsidRDefault="009927C3" w:rsidP="00207694">
      <w:r>
        <w:t xml:space="preserve">If you are interested </w:t>
      </w:r>
      <w:r w:rsidR="0087248E">
        <w:rPr>
          <w:noProof/>
        </w:rPr>
        <w:t>in implementing</w:t>
      </w:r>
      <w:r w:rsidRPr="0087248E">
        <w:rPr>
          <w:noProof/>
        </w:rPr>
        <w:t xml:space="preserve"> spell suggestions for standard languages</w:t>
      </w:r>
      <w:r w:rsidR="00855394">
        <w:rPr>
          <w:noProof/>
        </w:rPr>
        <w:t xml:space="preserve"> instead</w:t>
      </w:r>
      <w:bookmarkStart w:id="0" w:name="_GoBack"/>
      <w:bookmarkEnd w:id="0"/>
      <w:r>
        <w:t xml:space="preserve">, you can go </w:t>
      </w:r>
      <w:hyperlink r:id="rId5" w:history="1">
        <w:r w:rsidRPr="009B6061">
          <w:rPr>
            <w:rStyle w:val="Hyperlink"/>
          </w:rPr>
          <w:t>here.</w:t>
        </w:r>
      </w:hyperlink>
    </w:p>
    <w:p w:rsidR="00A44118" w:rsidRDefault="00A44118">
      <w:r>
        <w:t>Let’s get started:</w:t>
      </w:r>
    </w:p>
    <w:p w:rsidR="00A44118" w:rsidRDefault="00A44118">
      <w:r w:rsidRPr="0003635A">
        <w:rPr>
          <w:b/>
        </w:rPr>
        <w:t>Step 1:</w:t>
      </w:r>
      <w:r>
        <w:t xml:space="preserve"> Create a new console project </w:t>
      </w:r>
      <w:r w:rsidRPr="00434340">
        <w:rPr>
          <w:noProof/>
        </w:rPr>
        <w:t>f</w:t>
      </w:r>
      <w:r w:rsidR="00434340">
        <w:rPr>
          <w:noProof/>
        </w:rPr>
        <w:t>ro</w:t>
      </w:r>
      <w:r w:rsidRPr="00434340">
        <w:rPr>
          <w:noProof/>
        </w:rPr>
        <w:t>m</w:t>
      </w:r>
      <w:r>
        <w:t xml:space="preserve"> Visual </w:t>
      </w:r>
      <w:r w:rsidR="00434340">
        <w:rPr>
          <w:noProof/>
        </w:rPr>
        <w:t>S</w:t>
      </w:r>
      <w:r w:rsidRPr="00434340">
        <w:rPr>
          <w:noProof/>
        </w:rPr>
        <w:t>tudio</w:t>
      </w:r>
      <w:r>
        <w:t>.</w:t>
      </w:r>
    </w:p>
    <w:p w:rsidR="00434340" w:rsidRDefault="00A44118">
      <w:r w:rsidRPr="0003635A">
        <w:rPr>
          <w:b/>
        </w:rPr>
        <w:t>Step 2:</w:t>
      </w:r>
      <w:r>
        <w:t xml:space="preserve"> From </w:t>
      </w:r>
      <w:r w:rsidR="00434340">
        <w:t xml:space="preserve">Tools&gt;NuGet Package Manager &gt;Manage NuGet Packages for </w:t>
      </w:r>
      <w:r w:rsidR="00434340" w:rsidRPr="007217CB">
        <w:rPr>
          <w:noProof/>
        </w:rPr>
        <w:t>solution</w:t>
      </w:r>
      <w:r w:rsidR="00434340">
        <w:t>, browse</w:t>
      </w:r>
      <w:r w:rsidR="0087248E">
        <w:t xml:space="preserve"> the</w:t>
      </w:r>
      <w:r w:rsidR="00434340">
        <w:t xml:space="preserve"> </w:t>
      </w:r>
      <w:r w:rsidR="00434340" w:rsidRPr="0087248E">
        <w:rPr>
          <w:noProof/>
        </w:rPr>
        <w:t>Nhunspell</w:t>
      </w:r>
      <w:r w:rsidR="00434340">
        <w:t xml:space="preserve"> library and install it.</w:t>
      </w:r>
    </w:p>
    <w:p w:rsidR="00434340" w:rsidRDefault="00434340"/>
    <w:p w:rsidR="00434340" w:rsidRDefault="006623FB">
      <w:pPr>
        <w:rPr>
          <w:noProof/>
          <w:lang w:eastAsia="en-IN"/>
        </w:rPr>
      </w:pPr>
      <w:r>
        <w:rPr>
          <w:noProof/>
          <w:lang w:eastAsia="en-IN"/>
        </w:rPr>
        <w:lastRenderedPageBreak/>
        <w:t>`</w:t>
      </w:r>
      <w:r>
        <w:rPr>
          <w:noProof/>
          <w:lang w:eastAsia="en-IN"/>
        </w:rPr>
        <w:drawing>
          <wp:inline distT="0" distB="0" distL="0" distR="0" wp14:anchorId="1C719E6E" wp14:editId="5EF2F154">
            <wp:extent cx="5488179" cy="31718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8867" r="30700" b="19901"/>
                    <a:stretch/>
                  </pic:blipFill>
                  <pic:spPr bwMode="auto">
                    <a:xfrm>
                      <a:off x="0" y="0"/>
                      <a:ext cx="5498319" cy="3177685"/>
                    </a:xfrm>
                    <a:prstGeom prst="rect">
                      <a:avLst/>
                    </a:prstGeom>
                    <a:ln>
                      <a:noFill/>
                    </a:ln>
                    <a:extLst>
                      <a:ext uri="{53640926-AAD7-44D8-BBD7-CCE9431645EC}">
                        <a14:shadowObscured xmlns:a14="http://schemas.microsoft.com/office/drawing/2010/main"/>
                      </a:ext>
                    </a:extLst>
                  </pic:spPr>
                </pic:pic>
              </a:graphicData>
            </a:graphic>
          </wp:inline>
        </w:drawing>
      </w:r>
    </w:p>
    <w:p w:rsidR="00207694" w:rsidRDefault="00207694">
      <w:pPr>
        <w:rPr>
          <w:noProof/>
          <w:lang w:eastAsia="en-IN"/>
        </w:rPr>
      </w:pPr>
    </w:p>
    <w:p w:rsidR="00207694" w:rsidRDefault="009B6061">
      <w:pPr>
        <w:rPr>
          <w:noProof/>
          <w:lang w:eastAsia="en-IN"/>
        </w:rPr>
      </w:pPr>
      <w:r w:rsidRPr="0003635A">
        <w:rPr>
          <w:b/>
          <w:noProof/>
          <w:lang w:eastAsia="en-IN"/>
        </w:rPr>
        <w:t>Step 3</w:t>
      </w:r>
      <w:r>
        <w:rPr>
          <w:noProof/>
          <w:lang w:eastAsia="en-IN"/>
        </w:rPr>
        <w:t>&gt; Add a text file by right clicking your project name&gt; Add item with .dic extension. Give it a name say, dictionary.dic</w:t>
      </w:r>
    </w:p>
    <w:p w:rsidR="009B6061" w:rsidRDefault="009B6061">
      <w:r>
        <w:rPr>
          <w:noProof/>
          <w:lang w:eastAsia="en-IN"/>
        </w:rPr>
        <w:drawing>
          <wp:inline distT="0" distB="0" distL="0" distR="0" wp14:anchorId="1E6E732B" wp14:editId="3D153FB8">
            <wp:extent cx="5105400" cy="21526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8275" r="288" b="43842"/>
                    <a:stretch/>
                  </pic:blipFill>
                  <pic:spPr bwMode="auto">
                    <a:xfrm>
                      <a:off x="0" y="0"/>
                      <a:ext cx="5105400" cy="2152650"/>
                    </a:xfrm>
                    <a:prstGeom prst="rect">
                      <a:avLst/>
                    </a:prstGeom>
                    <a:ln>
                      <a:noFill/>
                    </a:ln>
                    <a:extLst>
                      <a:ext uri="{53640926-AAD7-44D8-BBD7-CCE9431645EC}">
                        <a14:shadowObscured xmlns:a14="http://schemas.microsoft.com/office/drawing/2010/main"/>
                      </a:ext>
                    </a:extLst>
                  </pic:spPr>
                </pic:pic>
              </a:graphicData>
            </a:graphic>
          </wp:inline>
        </w:drawing>
      </w:r>
    </w:p>
    <w:p w:rsidR="009B6061" w:rsidRDefault="009B6061">
      <w:r>
        <w:t>.dic is generally a file with</w:t>
      </w:r>
      <w:r w:rsidR="0087248E">
        <w:t xml:space="preserve"> a</w:t>
      </w:r>
      <w:r>
        <w:t xml:space="preserve"> </w:t>
      </w:r>
      <w:r w:rsidRPr="0087248E">
        <w:rPr>
          <w:noProof/>
        </w:rPr>
        <w:t>list</w:t>
      </w:r>
      <w:r>
        <w:t xml:space="preserve"> of valid names and words with usually a total at the top. For example,</w:t>
      </w:r>
    </w:p>
    <w:bookmarkStart w:id="1" w:name="_MON_1559808027"/>
    <w:bookmarkEnd w:id="1"/>
    <w:p w:rsidR="009B6061" w:rsidRDefault="00672568">
      <w:r>
        <w:object w:dxaOrig="9026" w:dyaOrig="161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80.25pt" o:ole="">
            <v:imagedata r:id="rId8" o:title=""/>
          </v:shape>
          <o:OLEObject Type="Embed" ProgID="Word.OpenDocumentText.12" ShapeID="_x0000_i1025" DrawAspect="Content" ObjectID="_1559811853" r:id="rId9"/>
        </w:object>
      </w:r>
    </w:p>
    <w:p w:rsidR="00E42E6F" w:rsidRDefault="00672568">
      <w:r>
        <w:t>Here, 5 indicates total words in this dictionary and each word from next line is the valid custom word that Hunspell would use during spell checking.</w:t>
      </w:r>
    </w:p>
    <w:p w:rsidR="00267496" w:rsidRDefault="00267496">
      <w:r>
        <w:t>Step 4&gt; Now add another text file in the project with .aff extension. This file will contain set of rules which Hunspell would use for checking and suggesting.</w:t>
      </w:r>
    </w:p>
    <w:p w:rsidR="006D5B62" w:rsidRDefault="0087248E">
      <w:r>
        <w:rPr>
          <w:noProof/>
        </w:rPr>
        <w:lastRenderedPageBreak/>
        <w:t>The b</w:t>
      </w:r>
      <w:r w:rsidR="004B1F04" w:rsidRPr="0087248E">
        <w:rPr>
          <w:noProof/>
        </w:rPr>
        <w:t>asic</w:t>
      </w:r>
      <w:r w:rsidR="004B1F04">
        <w:t xml:space="preserve"> s</w:t>
      </w:r>
      <w:r w:rsidR="006D5B62">
        <w:t>tructure of affix file</w:t>
      </w:r>
      <w:r w:rsidR="004B1F04">
        <w:t xml:space="preserve"> for</w:t>
      </w:r>
      <w:r>
        <w:t xml:space="preserve"> the</w:t>
      </w:r>
      <w:r w:rsidR="004B1F04">
        <w:t xml:space="preserve"> </w:t>
      </w:r>
      <w:r w:rsidR="004B1F04" w:rsidRPr="0087248E">
        <w:rPr>
          <w:noProof/>
        </w:rPr>
        <w:t>suggestion</w:t>
      </w:r>
      <w:r w:rsidR="006D5B62">
        <w:t xml:space="preserve"> is as follows:</w:t>
      </w:r>
    </w:p>
    <w:p w:rsidR="006D5B62" w:rsidRDefault="006D5B62">
      <w:r>
        <w:t>SET encoding-&gt;set character encoding of word (Possible values are: UTF-8, ISO8859-1 etc)</w:t>
      </w:r>
    </w:p>
    <w:p w:rsidR="006D5B62" w:rsidRDefault="006D5B62">
      <w:r>
        <w:t xml:space="preserve">TRY characters-&gt; </w:t>
      </w:r>
      <w:r w:rsidR="00BB0ECE">
        <w:t>Hunspell can take characters specified in Try to replace with misspelled word to get</w:t>
      </w:r>
      <w:r w:rsidR="0087248E">
        <w:t xml:space="preserve"> the</w:t>
      </w:r>
      <w:r w:rsidR="00BB0ECE">
        <w:t xml:space="preserve"> </w:t>
      </w:r>
      <w:r w:rsidR="00BB0ECE" w:rsidRPr="0087248E">
        <w:rPr>
          <w:noProof/>
        </w:rPr>
        <w:t>correct</w:t>
      </w:r>
      <w:r w:rsidR="00BB0ECE">
        <w:t xml:space="preserve"> word.</w:t>
      </w:r>
      <w:r w:rsidR="009963EB">
        <w:t xml:space="preserve"> For example,</w:t>
      </w:r>
      <w:r w:rsidR="00BD46DF">
        <w:t xml:space="preserve"> following command</w:t>
      </w:r>
    </w:p>
    <w:p w:rsidR="009963EB" w:rsidRDefault="009963EB">
      <w:r>
        <w:t>TRY a|e|i|o|u</w:t>
      </w:r>
    </w:p>
    <w:p w:rsidR="00431FDE" w:rsidRDefault="00431FDE">
      <w:r>
        <w:t>Will try to place above specified vowels in misspelled words to get</w:t>
      </w:r>
      <w:r w:rsidR="0087248E">
        <w:t xml:space="preserve"> the</w:t>
      </w:r>
      <w:r>
        <w:t xml:space="preserve"> </w:t>
      </w:r>
      <w:r w:rsidRPr="0087248E">
        <w:rPr>
          <w:noProof/>
        </w:rPr>
        <w:t>correct</w:t>
      </w:r>
      <w:r>
        <w:t xml:space="preserve"> word. So if you spelled union</w:t>
      </w:r>
      <w:r w:rsidR="00BD46DF">
        <w:t xml:space="preserve"> or </w:t>
      </w:r>
      <w:r w:rsidR="00BD46DF" w:rsidRPr="0087248E">
        <w:rPr>
          <w:noProof/>
        </w:rPr>
        <w:t>anion</w:t>
      </w:r>
      <w:r>
        <w:t>, it will suggest onion</w:t>
      </w:r>
      <w:r w:rsidR="00BD46DF">
        <w:t>.</w:t>
      </w:r>
    </w:p>
    <w:p w:rsidR="00BB0ECE" w:rsidRDefault="00BB0ECE">
      <w:r>
        <w:t>REP -&gt; Replace characters. Specifies rule to replace a character chunk with another.</w:t>
      </w:r>
      <w:r w:rsidR="00A651C2">
        <w:t xml:space="preserve"> For example, following command</w:t>
      </w:r>
      <w:r w:rsidR="003F793D">
        <w:t>s</w:t>
      </w:r>
    </w:p>
    <w:p w:rsidR="00A651C2" w:rsidRDefault="00A651C2">
      <w:r>
        <w:t>REP 2</w:t>
      </w:r>
    </w:p>
    <w:p w:rsidR="00A651C2" w:rsidRDefault="00A651C2">
      <w:r>
        <w:t>REP ed y</w:t>
      </w:r>
    </w:p>
    <w:p w:rsidR="00A651C2" w:rsidRDefault="00A651C2">
      <w:r>
        <w:t>REP y ed</w:t>
      </w:r>
    </w:p>
    <w:p w:rsidR="00FA7D31" w:rsidRDefault="00FA7D31">
      <w:r>
        <w:t xml:space="preserve">Indicates that if </w:t>
      </w:r>
      <w:r>
        <w:rPr>
          <w:i/>
        </w:rPr>
        <w:t xml:space="preserve">you </w:t>
      </w:r>
      <w:r>
        <w:t xml:space="preserve">find y </w:t>
      </w:r>
      <w:r w:rsidRPr="0087248E">
        <w:rPr>
          <w:noProof/>
        </w:rPr>
        <w:t>try</w:t>
      </w:r>
      <w:r w:rsidR="0087248E">
        <w:rPr>
          <w:noProof/>
        </w:rPr>
        <w:t xml:space="preserve"> to</w:t>
      </w:r>
      <w:r>
        <w:t xml:space="preserve"> replace it with </w:t>
      </w:r>
      <w:r w:rsidRPr="0087248E">
        <w:rPr>
          <w:noProof/>
        </w:rPr>
        <w:t>ed</w:t>
      </w:r>
      <w:r>
        <w:t>. So it will suggest Baked Buns for Bakery Buns.</w:t>
      </w:r>
    </w:p>
    <w:p w:rsidR="003D06F4" w:rsidRDefault="003D06F4">
      <w:r>
        <w:t>So enough</w:t>
      </w:r>
      <w:r w:rsidR="0016620B">
        <w:t xml:space="preserve"> of talking, </w:t>
      </w:r>
      <w:r w:rsidR="0016620B" w:rsidRPr="0087248E">
        <w:rPr>
          <w:noProof/>
        </w:rPr>
        <w:t>it</w:t>
      </w:r>
      <w:r w:rsidR="0087248E">
        <w:rPr>
          <w:noProof/>
        </w:rPr>
        <w:t>'</w:t>
      </w:r>
      <w:r w:rsidR="0016620B" w:rsidRPr="0087248E">
        <w:rPr>
          <w:noProof/>
        </w:rPr>
        <w:t>s</w:t>
      </w:r>
      <w:r w:rsidR="0016620B">
        <w:t xml:space="preserve"> time </w:t>
      </w:r>
      <w:r w:rsidR="000E27E6">
        <w:t>f</w:t>
      </w:r>
      <w:r w:rsidR="0016620B">
        <w:t>or</w:t>
      </w:r>
      <w:r w:rsidR="000E27E6">
        <w:t xml:space="preserve"> action</w:t>
      </w:r>
      <w:r>
        <w:t>:</w:t>
      </w:r>
    </w:p>
    <w:p w:rsidR="003D06F4" w:rsidRDefault="003D06F4">
      <w:r>
        <w:t>Jot down few words in your dictionary.dic file:</w:t>
      </w:r>
    </w:p>
    <w:bookmarkStart w:id="2" w:name="_MON_1559809898"/>
    <w:bookmarkEnd w:id="2"/>
    <w:p w:rsidR="009F53A0" w:rsidRDefault="003D06F4">
      <w:r>
        <w:object w:dxaOrig="9360" w:dyaOrig="1557">
          <v:shape id="_x0000_i1026" type="#_x0000_t75" style="width:468pt;height:78pt" o:ole="">
            <v:imagedata r:id="rId10" o:title=""/>
          </v:shape>
          <o:OLEObject Type="Embed" ProgID="Word.OpenDocumentText.12" ShapeID="_x0000_i1026" DrawAspect="Content" ObjectID="_1559811854" r:id="rId11"/>
        </w:object>
      </w:r>
    </w:p>
    <w:p w:rsidR="003D06F4" w:rsidRDefault="003D06F4">
      <w:r>
        <w:t>Jot down few rules in affix.aff file:</w:t>
      </w:r>
    </w:p>
    <w:bookmarkStart w:id="3" w:name="_MON_1559810037"/>
    <w:bookmarkEnd w:id="3"/>
    <w:p w:rsidR="003D06F4" w:rsidRPr="00FA7D31" w:rsidRDefault="00A04251">
      <w:r>
        <w:object w:dxaOrig="9026" w:dyaOrig="1513">
          <v:shape id="_x0000_i1027" type="#_x0000_t75" style="width:451.5pt;height:75.75pt" o:ole="">
            <v:imagedata r:id="rId12" o:title=""/>
          </v:shape>
          <o:OLEObject Type="Embed" ProgID="Word.OpenDocumentText.12" ShapeID="_x0000_i1027" DrawAspect="Content" ObjectID="_1559811855" r:id="rId13"/>
        </w:object>
      </w:r>
    </w:p>
    <w:p w:rsidR="009963EB" w:rsidRDefault="00A04251">
      <w:r>
        <w:t>I have added very basic rules (of mistyping due to slip of finger in ‘qwerty’ keyboard in TRY block and replace ‘</w:t>
      </w:r>
      <w:r w:rsidRPr="0087248E">
        <w:rPr>
          <w:noProof/>
        </w:rPr>
        <w:t>an</w:t>
      </w:r>
      <w:r>
        <w:t>’ with ‘on’ for onion)</w:t>
      </w:r>
    </w:p>
    <w:p w:rsidR="00F2737E" w:rsidRDefault="009F53A0">
      <w:r>
        <w:t xml:space="preserve">Step 5&gt;  Code: </w:t>
      </w:r>
      <w:r w:rsidR="00F2737E">
        <w:t>Note the following inbuilt function from Nhunspell library. (Add using Nhunspell;):</w:t>
      </w:r>
    </w:p>
    <w:p w:rsidR="00F2737E" w:rsidRDefault="00F2737E" w:rsidP="00F2737E">
      <w:pPr>
        <w:pStyle w:val="ListParagraph"/>
        <w:numPr>
          <w:ilvl w:val="0"/>
          <w:numId w:val="2"/>
        </w:numPr>
      </w:pPr>
      <w:r>
        <w:t xml:space="preserve">The </w:t>
      </w:r>
      <w:r w:rsidRPr="0087248E">
        <w:rPr>
          <w:noProof/>
        </w:rPr>
        <w:t>hunspell</w:t>
      </w:r>
      <w:r>
        <w:t xml:space="preserve"> instance is created from Hunspell class</w:t>
      </w:r>
    </w:p>
    <w:p w:rsidR="00F2737E" w:rsidRDefault="00F2737E" w:rsidP="00F2737E">
      <w:pPr>
        <w:pStyle w:val="ListParagraph"/>
        <w:numPr>
          <w:ilvl w:val="0"/>
          <w:numId w:val="2"/>
        </w:numPr>
      </w:pPr>
      <w:r>
        <w:t>Load method loads affix and dictionary files.</w:t>
      </w:r>
    </w:p>
    <w:p w:rsidR="00F2737E" w:rsidRDefault="00F2737E" w:rsidP="00F2737E">
      <w:pPr>
        <w:pStyle w:val="ListParagraph"/>
        <w:numPr>
          <w:ilvl w:val="0"/>
          <w:numId w:val="2"/>
        </w:numPr>
      </w:pPr>
      <w:r>
        <w:t>Suggest method takes the input word and checks it with loaded dictionary and affix files and returns</w:t>
      </w:r>
      <w:r w:rsidR="0087248E">
        <w:t xml:space="preserve"> a</w:t>
      </w:r>
      <w:r>
        <w:t xml:space="preserve"> </w:t>
      </w:r>
      <w:r w:rsidRPr="0087248E">
        <w:rPr>
          <w:noProof/>
        </w:rPr>
        <w:t>list</w:t>
      </w:r>
      <w:r>
        <w:t xml:space="preserve"> of probable words.</w:t>
      </w:r>
    </w:p>
    <w:p w:rsidR="008B7BF9" w:rsidRDefault="008B7BF9" w:rsidP="008B7BF9">
      <w:r>
        <w:t>That’s it! It’s that simple. This library is a sugar coating to the rather bitter and tedious process!</w:t>
      </w:r>
      <w:r w:rsidR="00FA6290">
        <w:t xml:space="preserve"> </w:t>
      </w:r>
    </w:p>
    <w:bookmarkStart w:id="4" w:name="_MON_1559810426"/>
    <w:bookmarkEnd w:id="4"/>
    <w:p w:rsidR="00F2737E" w:rsidRDefault="00F2737E">
      <w:r>
        <w:object w:dxaOrig="9026" w:dyaOrig="3957">
          <v:shape id="_x0000_i1028" type="#_x0000_t75" style="width:451.5pt;height:198pt" o:ole="">
            <v:imagedata r:id="rId14" o:title=""/>
          </v:shape>
          <o:OLEObject Type="Embed" ProgID="Word.OpenDocumentText.12" ShapeID="_x0000_i1028" DrawAspect="Content" ObjectID="_1559811856" r:id="rId15"/>
        </w:object>
      </w:r>
    </w:p>
    <w:p w:rsidR="00F64A40" w:rsidRDefault="00F64A40">
      <w:r>
        <w:t>And how will the output look, run the project to see the magic:</w:t>
      </w:r>
    </w:p>
    <w:p w:rsidR="00F64A40" w:rsidRDefault="00F64A40">
      <w:r>
        <w:rPr>
          <w:noProof/>
          <w:lang w:eastAsia="en-IN"/>
        </w:rPr>
        <w:drawing>
          <wp:inline distT="0" distB="0" distL="0" distR="0" wp14:anchorId="22BBF853" wp14:editId="216328EB">
            <wp:extent cx="4286250" cy="1809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647" r="29204" b="43842"/>
                    <a:stretch/>
                  </pic:blipFill>
                  <pic:spPr bwMode="auto">
                    <a:xfrm>
                      <a:off x="0" y="0"/>
                      <a:ext cx="4286250" cy="1809750"/>
                    </a:xfrm>
                    <a:prstGeom prst="rect">
                      <a:avLst/>
                    </a:prstGeom>
                    <a:ln>
                      <a:noFill/>
                    </a:ln>
                    <a:extLst>
                      <a:ext uri="{53640926-AAD7-44D8-BBD7-CCE9431645EC}">
                        <a14:shadowObscured xmlns:a14="http://schemas.microsoft.com/office/drawing/2010/main"/>
                      </a:ext>
                    </a:extLst>
                  </pic:spPr>
                </pic:pic>
              </a:graphicData>
            </a:graphic>
          </wp:inline>
        </w:drawing>
      </w:r>
    </w:p>
    <w:p w:rsidR="00F64A40" w:rsidRDefault="00F64A40"/>
    <w:p w:rsidR="00F64A40" w:rsidRDefault="00F64A40">
      <w:r>
        <w:rPr>
          <w:noProof/>
          <w:lang w:eastAsia="en-IN"/>
        </w:rPr>
        <w:drawing>
          <wp:inline distT="0" distB="0" distL="0" distR="0" wp14:anchorId="622A444F" wp14:editId="755C6522">
            <wp:extent cx="4343400" cy="19145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113" t="1811" r="45701" b="60099"/>
                    <a:stretch/>
                  </pic:blipFill>
                  <pic:spPr bwMode="auto">
                    <a:xfrm>
                      <a:off x="0" y="0"/>
                      <a:ext cx="4343400" cy="1914525"/>
                    </a:xfrm>
                    <a:prstGeom prst="rect">
                      <a:avLst/>
                    </a:prstGeom>
                    <a:ln>
                      <a:noFill/>
                    </a:ln>
                    <a:extLst>
                      <a:ext uri="{53640926-AAD7-44D8-BBD7-CCE9431645EC}">
                        <a14:shadowObscured xmlns:a14="http://schemas.microsoft.com/office/drawing/2010/main"/>
                      </a:ext>
                    </a:extLst>
                  </pic:spPr>
                </pic:pic>
              </a:graphicData>
            </a:graphic>
          </wp:inline>
        </w:drawing>
      </w:r>
    </w:p>
    <w:p w:rsidR="006D5B62" w:rsidRDefault="00FA6290">
      <w:r>
        <w:t>Congratulations, you just successfully made your cus</w:t>
      </w:r>
      <w:r w:rsidR="009176B4">
        <w:t xml:space="preserve">tom dictionary spell </w:t>
      </w:r>
      <w:r w:rsidR="009176B4" w:rsidRPr="0087248E">
        <w:rPr>
          <w:noProof/>
        </w:rPr>
        <w:t>suggester</w:t>
      </w:r>
      <w:r w:rsidR="009176B4">
        <w:t>!</w:t>
      </w:r>
    </w:p>
    <w:p w:rsidR="009176B4" w:rsidRDefault="009176B4"/>
    <w:p w:rsidR="00E42E6F" w:rsidRDefault="009176B4">
      <w:r>
        <w:t xml:space="preserve">Want to play with source code? Fork my repository: </w:t>
      </w:r>
      <w:hyperlink r:id="rId18" w:history="1">
        <w:r w:rsidRPr="009176B4">
          <w:rPr>
            <w:rStyle w:val="Hyperlink"/>
          </w:rPr>
          <w:t>Nhunspell-Implementation-Console-Application-with-custom-dictionary</w:t>
        </w:r>
      </w:hyperlink>
    </w:p>
    <w:sectPr w:rsidR="00E42E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20074AB"/>
    <w:multiLevelType w:val="hybridMultilevel"/>
    <w:tmpl w:val="1486C85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60E63462"/>
    <w:multiLevelType w:val="hybridMultilevel"/>
    <w:tmpl w:val="0A42F758"/>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I3NTK2NDM3NDAxM7ZQ0lEKTi0uzszPAykwqgUAyQPvNywAAAA="/>
  </w:docVars>
  <w:rsids>
    <w:rsidRoot w:val="00E42E6F"/>
    <w:rsid w:val="00021EE2"/>
    <w:rsid w:val="0003635A"/>
    <w:rsid w:val="000E27E6"/>
    <w:rsid w:val="0016620B"/>
    <w:rsid w:val="001C671C"/>
    <w:rsid w:val="00207694"/>
    <w:rsid w:val="002231E5"/>
    <w:rsid w:val="00267496"/>
    <w:rsid w:val="002A0B40"/>
    <w:rsid w:val="003D06F4"/>
    <w:rsid w:val="003F793D"/>
    <w:rsid w:val="00431FDE"/>
    <w:rsid w:val="00434340"/>
    <w:rsid w:val="00474127"/>
    <w:rsid w:val="004B1F04"/>
    <w:rsid w:val="00546AD4"/>
    <w:rsid w:val="005D26AB"/>
    <w:rsid w:val="006623FB"/>
    <w:rsid w:val="00672568"/>
    <w:rsid w:val="006D5B62"/>
    <w:rsid w:val="007217CB"/>
    <w:rsid w:val="007731A5"/>
    <w:rsid w:val="00855394"/>
    <w:rsid w:val="0087248E"/>
    <w:rsid w:val="008B7BF9"/>
    <w:rsid w:val="009176B4"/>
    <w:rsid w:val="00930E49"/>
    <w:rsid w:val="00985A43"/>
    <w:rsid w:val="009927C3"/>
    <w:rsid w:val="009963EB"/>
    <w:rsid w:val="009B6061"/>
    <w:rsid w:val="009F4121"/>
    <w:rsid w:val="009F53A0"/>
    <w:rsid w:val="00A04251"/>
    <w:rsid w:val="00A44118"/>
    <w:rsid w:val="00A651C2"/>
    <w:rsid w:val="00B44D93"/>
    <w:rsid w:val="00BB0ECE"/>
    <w:rsid w:val="00BD46DF"/>
    <w:rsid w:val="00D145FD"/>
    <w:rsid w:val="00D924BC"/>
    <w:rsid w:val="00E02D56"/>
    <w:rsid w:val="00E046C3"/>
    <w:rsid w:val="00E31DF9"/>
    <w:rsid w:val="00E42E6F"/>
    <w:rsid w:val="00EC286E"/>
    <w:rsid w:val="00ED5C3D"/>
    <w:rsid w:val="00F20A9D"/>
    <w:rsid w:val="00F2737E"/>
    <w:rsid w:val="00F6238A"/>
    <w:rsid w:val="00F64A40"/>
    <w:rsid w:val="00FA0A13"/>
    <w:rsid w:val="00FA2E99"/>
    <w:rsid w:val="00FA6290"/>
    <w:rsid w:val="00FA7D31"/>
    <w:rsid w:val="00FD595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BCC298F-090D-48C7-A0B0-83031E119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F6238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231E5"/>
    <w:pPr>
      <w:ind w:left="720"/>
      <w:contextualSpacing/>
    </w:pPr>
  </w:style>
  <w:style w:type="character" w:styleId="Hyperlink">
    <w:name w:val="Hyperlink"/>
    <w:basedOn w:val="DefaultParagraphFont"/>
    <w:uiPriority w:val="99"/>
    <w:unhideWhenUsed/>
    <w:rsid w:val="009B6061"/>
    <w:rPr>
      <w:color w:val="0563C1" w:themeColor="hyperlink"/>
      <w:u w:val="single"/>
    </w:rPr>
  </w:style>
  <w:style w:type="character" w:customStyle="1" w:styleId="Heading1Char">
    <w:name w:val="Heading 1 Char"/>
    <w:basedOn w:val="DefaultParagraphFont"/>
    <w:link w:val="Heading1"/>
    <w:uiPriority w:val="9"/>
    <w:rsid w:val="00F6238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78666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oleObject" Target="embeddings/oleObject3.bin"/><Relationship Id="rId18" Type="http://schemas.openxmlformats.org/officeDocument/2006/relationships/hyperlink" Target="https://github.com/karandesai28/NHunspell-Implementation-in-Console-Application-with-custom-dictionary" TargetMode="Externa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5.emf"/><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oleObject" Target="embeddings/oleObject2.bin"/><Relationship Id="rId5" Type="http://schemas.openxmlformats.org/officeDocument/2006/relationships/hyperlink" Target="http://www.techrepublic.com/blog/software-engineer/spell-check-net-applications-with-nhunspell/" TargetMode="External"/><Relationship Id="rId15" Type="http://schemas.openxmlformats.org/officeDocument/2006/relationships/oleObject" Target="embeddings/oleObject4.bin"/><Relationship Id="rId10" Type="http://schemas.openxmlformats.org/officeDocument/2006/relationships/image" Target="media/image4.emf"/><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oleObject" Target="embeddings/oleObject1.bin"/><Relationship Id="rId14" Type="http://schemas.openxmlformats.org/officeDocument/2006/relationships/image" Target="media/image6.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4</Pages>
  <Words>788</Words>
  <Characters>4492</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an Desai</dc:creator>
  <cp:keywords/>
  <dc:description/>
  <cp:lastModifiedBy>Karan Desai</cp:lastModifiedBy>
  <cp:revision>44</cp:revision>
  <dcterms:created xsi:type="dcterms:W3CDTF">2017-05-27T08:41:00Z</dcterms:created>
  <dcterms:modified xsi:type="dcterms:W3CDTF">2017-06-24T06:47:00Z</dcterms:modified>
</cp:coreProperties>
</file>